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EEE38" w14:textId="260780E3" w:rsidR="00D715BC" w:rsidRDefault="00D715BC" w:rsidP="00D715BC">
      <w:pPr>
        <w:pStyle w:val="Title"/>
        <w:jc w:val="center"/>
      </w:pPr>
      <w:r>
        <w:t>January</w:t>
      </w:r>
      <w:r>
        <w:t>’s Reflective Journal</w:t>
      </w:r>
    </w:p>
    <w:p w14:paraId="4905B156" w14:textId="77777777" w:rsidR="00D715BC" w:rsidRDefault="00D715BC" w:rsidP="00D715BC"/>
    <w:p w14:paraId="7A7105A8" w14:textId="77777777" w:rsidR="00D715BC" w:rsidRPr="00473462" w:rsidRDefault="00D715BC" w:rsidP="00D715BC"/>
    <w:p w14:paraId="5CF300EE" w14:textId="77777777" w:rsidR="00D715BC" w:rsidRPr="00A9678A" w:rsidRDefault="00D715BC" w:rsidP="00D715BC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Name:</w:t>
      </w:r>
      <w:r w:rsidRPr="00A9678A">
        <w:rPr>
          <w:sz w:val="24"/>
          <w:szCs w:val="24"/>
        </w:rPr>
        <w:t xml:space="preserve"> Daniel Costel Neagu</w:t>
      </w:r>
    </w:p>
    <w:p w14:paraId="717790E3" w14:textId="77777777" w:rsidR="00D715BC" w:rsidRPr="00A9678A" w:rsidRDefault="00D715BC" w:rsidP="00D715BC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ID:</w:t>
      </w:r>
      <w:r w:rsidRPr="00A9678A">
        <w:rPr>
          <w:sz w:val="24"/>
          <w:szCs w:val="24"/>
        </w:rPr>
        <w:t xml:space="preserve"> X17128463</w:t>
      </w:r>
    </w:p>
    <w:p w14:paraId="12FE39EC" w14:textId="77777777" w:rsidR="00D715BC" w:rsidRPr="00A9678A" w:rsidRDefault="00D715BC" w:rsidP="00D715BC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 xml:space="preserve">Programme: </w:t>
      </w:r>
      <w:r w:rsidRPr="00A9678A">
        <w:rPr>
          <w:sz w:val="24"/>
          <w:szCs w:val="24"/>
        </w:rPr>
        <w:t>BSc (Honours) in Computing - Software Development</w:t>
      </w:r>
    </w:p>
    <w:p w14:paraId="3E00C41D" w14:textId="77777777" w:rsidR="00D715BC" w:rsidRDefault="00D715BC" w:rsidP="00D715BC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Project Title:</w:t>
      </w:r>
      <w:r w:rsidRPr="00A9678A">
        <w:rPr>
          <w:sz w:val="24"/>
          <w:szCs w:val="24"/>
        </w:rPr>
        <w:t xml:space="preserve"> </w:t>
      </w:r>
      <w:r w:rsidRPr="00840114">
        <w:rPr>
          <w:i/>
          <w:iCs/>
          <w:sz w:val="24"/>
          <w:szCs w:val="24"/>
        </w:rPr>
        <w:t>Farmers Market.ie</w:t>
      </w:r>
    </w:p>
    <w:p w14:paraId="3E705AE9" w14:textId="77777777" w:rsidR="00D715BC" w:rsidRPr="00A9678A" w:rsidRDefault="00D715BC" w:rsidP="00D715BC">
      <w:pPr>
        <w:rPr>
          <w:sz w:val="24"/>
          <w:szCs w:val="24"/>
        </w:rPr>
      </w:pPr>
    </w:p>
    <w:p w14:paraId="775C7655" w14:textId="7D01CCB8" w:rsidR="00D715BC" w:rsidRDefault="00D715BC" w:rsidP="00D715BC">
      <w:pPr>
        <w:pStyle w:val="Heading1"/>
      </w:pPr>
      <w:r w:rsidRPr="00A9678A">
        <w:t xml:space="preserve">Week </w:t>
      </w:r>
      <w:r>
        <w:t>1</w:t>
      </w:r>
      <w:r>
        <w:t>5</w:t>
      </w:r>
      <w:r w:rsidRPr="00A9678A">
        <w:t>:</w:t>
      </w:r>
      <w:r>
        <w:t xml:space="preserve"> 4</w:t>
      </w:r>
      <w:r w:rsidRPr="00383A0E">
        <w:rPr>
          <w:vertAlign w:val="superscript"/>
        </w:rPr>
        <w:t>th</w:t>
      </w:r>
      <w:r>
        <w:t xml:space="preserve"> </w:t>
      </w:r>
      <w:r>
        <w:t>January</w:t>
      </w:r>
      <w:r w:rsidRPr="00A9678A">
        <w:t xml:space="preserve"> / </w:t>
      </w:r>
      <w:r>
        <w:t>10</w:t>
      </w:r>
      <w:r w:rsidRPr="00D715BC">
        <w:rPr>
          <w:vertAlign w:val="superscript"/>
        </w:rPr>
        <w:t>th</w:t>
      </w:r>
      <w:r>
        <w:t xml:space="preserve"> January</w:t>
      </w:r>
    </w:p>
    <w:p w14:paraId="4ECE03F8" w14:textId="5DEE3083" w:rsidR="00CF0F2F" w:rsidRDefault="00712AE7"/>
    <w:p w14:paraId="071AFB1D" w14:textId="09A2AC7E" w:rsidR="00C37C81" w:rsidRDefault="00D715BC">
      <w:r>
        <w:t>This week focus is to</w:t>
      </w:r>
      <w:r>
        <w:t xml:space="preserve"> review the project </w:t>
      </w:r>
      <w:r w:rsidR="004C1E7B">
        <w:t>stack</w:t>
      </w:r>
      <w:r>
        <w:t xml:space="preserve"> to be able to understand it better and make sure I employ the right technologies to develop my product on.</w:t>
      </w:r>
      <w:r w:rsidR="004C1E7B">
        <w:t xml:space="preserve"> When I started this project I only knew that is going to be an E-Commerce website application, and with the technologies taught in college during the past t</w:t>
      </w:r>
      <w:r w:rsidR="00712AE7">
        <w:t>h</w:t>
      </w:r>
      <w:r w:rsidR="004C1E7B">
        <w:t>ree years it will come in handy getting my information from to help me build a successful application.</w:t>
      </w:r>
    </w:p>
    <w:p w14:paraId="15C7FB51" w14:textId="7EA32B81" w:rsidR="00D715BC" w:rsidRDefault="00C37C81">
      <w:r>
        <w:t xml:space="preserve">My focus is on MERN architecture </w:t>
      </w:r>
      <w:r w:rsidR="00FF04B6">
        <w:t xml:space="preserve">which is a Full-Stack architecture, </w:t>
      </w:r>
      <w:r>
        <w:t xml:space="preserve">as it allows me to easily construct a tree tier project (Front-end, Back-end and Database) using JavaScript and JSON all the way through. </w:t>
      </w:r>
    </w:p>
    <w:p w14:paraId="6C6BA24F" w14:textId="0E846EFE" w:rsidR="00C37C81" w:rsidRDefault="00C37C81">
      <w:r>
        <w:t>For the Front-end</w:t>
      </w:r>
      <w:r w:rsidR="00FF04B6">
        <w:t xml:space="preserve"> tier</w:t>
      </w:r>
      <w:r w:rsidR="00712AE7">
        <w:t>,</w:t>
      </w:r>
      <w:r>
        <w:t xml:space="preserve"> my MERN stack project is used React.JS, for the mi</w:t>
      </w:r>
      <w:r w:rsidR="00FF04B6">
        <w:t>ddle tier (Back-end/server</w:t>
      </w:r>
      <w:r w:rsidR="00712AE7">
        <w:t>-</w:t>
      </w:r>
      <w:r w:rsidR="00FF04B6">
        <w:t>side) I will use Express.JS and Node.JS and for the last tier of the framework</w:t>
      </w:r>
      <w:r w:rsidR="00712AE7">
        <w:t>,</w:t>
      </w:r>
      <w:r w:rsidR="00FF04B6">
        <w:t xml:space="preserve"> I will use MongoDB as my Database.</w:t>
      </w:r>
    </w:p>
    <w:p w14:paraId="199CE937" w14:textId="540CA0C7" w:rsidR="00FF04B6" w:rsidRDefault="00FF04B6">
      <w:r>
        <w:t xml:space="preserve">This week I managed to collect all the material necessary regarding the technologies that I will use in my project from now on and I </w:t>
      </w:r>
      <w:r w:rsidR="000E0E55">
        <w:t>managed</w:t>
      </w:r>
      <w:r>
        <w:t xml:space="preserve"> to revie</w:t>
      </w:r>
      <w:r w:rsidR="000E0E55">
        <w:t>w</w:t>
      </w:r>
      <w:r>
        <w:t xml:space="preserve"> them </w:t>
      </w:r>
      <w:r w:rsidR="000E0E55">
        <w:t>successfully</w:t>
      </w:r>
      <w:r>
        <w:t xml:space="preserve"> to </w:t>
      </w:r>
      <w:r w:rsidR="000E0E55">
        <w:t>undescended better how to work with them.</w:t>
      </w:r>
    </w:p>
    <w:p w14:paraId="52F8A320" w14:textId="7F077621" w:rsidR="00D715BC" w:rsidRDefault="000E0E55">
      <w:r>
        <w:t xml:space="preserve">Next week focus is to </w:t>
      </w:r>
      <w:r w:rsidR="008239A6">
        <w:t xml:space="preserve">start creating the database model that will hold data about users and admin with their afferent rights and </w:t>
      </w:r>
      <w:r w:rsidR="00C01C36">
        <w:t>attributes. Another task for next week is to meet up with the project supervisor to update him on my project progression.</w:t>
      </w:r>
    </w:p>
    <w:p w14:paraId="1DE3A6AD" w14:textId="77777777" w:rsidR="00C01C36" w:rsidRDefault="00C01C36"/>
    <w:p w14:paraId="720119A4" w14:textId="66FCCD6C" w:rsidR="00D715BC" w:rsidRDefault="00D715BC" w:rsidP="00D715BC">
      <w:pPr>
        <w:pStyle w:val="Heading1"/>
      </w:pPr>
      <w:r w:rsidRPr="00A9678A">
        <w:t xml:space="preserve">Week </w:t>
      </w:r>
      <w:r>
        <w:t>1</w:t>
      </w:r>
      <w:r>
        <w:t>6</w:t>
      </w:r>
      <w:r w:rsidRPr="00A9678A">
        <w:t>:</w:t>
      </w:r>
      <w:r>
        <w:t xml:space="preserve"> </w:t>
      </w:r>
      <w:r>
        <w:t>11</w:t>
      </w:r>
      <w:r w:rsidRPr="00383A0E">
        <w:rPr>
          <w:vertAlign w:val="superscript"/>
        </w:rPr>
        <w:t>th</w:t>
      </w:r>
      <w:r>
        <w:t xml:space="preserve"> January</w:t>
      </w:r>
      <w:r w:rsidRPr="00A9678A">
        <w:t xml:space="preserve"> / </w:t>
      </w:r>
      <w:r>
        <w:t>17</w:t>
      </w:r>
      <w:r w:rsidRPr="00A9678A">
        <w:rPr>
          <w:vertAlign w:val="superscript"/>
        </w:rPr>
        <w:t>th</w:t>
      </w:r>
      <w:r w:rsidRPr="00A9678A">
        <w:t xml:space="preserve"> </w:t>
      </w:r>
      <w:r>
        <w:t>January</w:t>
      </w:r>
    </w:p>
    <w:p w14:paraId="31AF67B6" w14:textId="312A7DC5" w:rsidR="00D715BC" w:rsidRDefault="00D715BC" w:rsidP="00D715BC"/>
    <w:p w14:paraId="7E34BB7A" w14:textId="40250EFD" w:rsidR="00D715BC" w:rsidRDefault="00D715BC" w:rsidP="00D715BC">
      <w:r>
        <w:t>This week focus is to</w:t>
      </w:r>
      <w:r w:rsidR="00C01C36">
        <w:t xml:space="preserve"> </w:t>
      </w:r>
      <w:r w:rsidR="00BE4982">
        <w:t xml:space="preserve">work on the Database side of the project and get in touch with my faculty designated project supervisor over the </w:t>
      </w:r>
      <w:r w:rsidR="000C3D8A">
        <w:t>team’s</w:t>
      </w:r>
      <w:r w:rsidR="00BE4982">
        <w:t xml:space="preserve"> video call chat meeting.</w:t>
      </w:r>
    </w:p>
    <w:p w14:paraId="0BCA4029" w14:textId="604FA56E" w:rsidR="001850A8" w:rsidRDefault="001850A8" w:rsidP="00D715BC">
      <w:r>
        <w:t>Today is Thursday and I have met up with my project supervisor to talk about my progression</w:t>
      </w:r>
      <w:r w:rsidRPr="001850A8">
        <w:t xml:space="preserve"> </w:t>
      </w:r>
      <w:r>
        <w:t>made</w:t>
      </w:r>
      <w:r>
        <w:t xml:space="preserve"> so far on the project. The meeting went well, and I have received some information regarding my mind term submission on the project. During the week I have started to work on creating an account on MongoDB and deploying it on Amazon Web Services Cloud Provider side</w:t>
      </w:r>
      <w:r w:rsidR="00BE4982">
        <w:t xml:space="preserve"> and t</w:t>
      </w:r>
      <w:r>
        <w:t xml:space="preserve">o be able to </w:t>
      </w:r>
      <w:r>
        <w:lastRenderedPageBreak/>
        <w:t>perform get and post actions</w:t>
      </w:r>
      <w:r w:rsidR="00BE4982">
        <w:t xml:space="preserve"> on the database</w:t>
      </w:r>
      <w:r>
        <w:t xml:space="preserve"> I started using Postman as an API.</w:t>
      </w:r>
      <w:r w:rsidR="00BE4982">
        <w:t xml:space="preserve"> I am using Mongoose, which </w:t>
      </w:r>
      <w:r w:rsidR="00BE4982" w:rsidRPr="00BE4982">
        <w:t xml:space="preserve">is a MongoDB object </w:t>
      </w:r>
      <w:r w:rsidR="00BE4982" w:rsidRPr="00BE4982">
        <w:t>modelling</w:t>
      </w:r>
      <w:r w:rsidR="00BE4982" w:rsidRPr="00BE4982">
        <w:t xml:space="preserve"> tool designed to work in an asynchronous environment</w:t>
      </w:r>
      <w:r w:rsidR="00BE4982">
        <w:t xml:space="preserve"> and it</w:t>
      </w:r>
      <w:r w:rsidR="00BE4982" w:rsidRPr="00BE4982">
        <w:t xml:space="preserve"> supports both promises and </w:t>
      </w:r>
      <w:r w:rsidR="00BE4982" w:rsidRPr="00BE4982">
        <w:t>call-backs</w:t>
      </w:r>
      <w:r w:rsidR="00BE4982" w:rsidRPr="00BE4982">
        <w:t>.</w:t>
      </w:r>
      <w:r w:rsidR="00BE4982">
        <w:t xml:space="preserve"> </w:t>
      </w:r>
      <w:r w:rsidR="00BE4982" w:rsidRPr="00BE4982">
        <w:t>Mongoose provides a straight-forward, schema-based solution to</w:t>
      </w:r>
      <w:r w:rsidR="00BE4982">
        <w:t xml:space="preserve"> my</w:t>
      </w:r>
      <w:r w:rsidR="00BE4982" w:rsidRPr="00BE4982">
        <w:t xml:space="preserve"> application data</w:t>
      </w:r>
      <w:r w:rsidR="00712AE7">
        <w:t xml:space="preserve"> </w:t>
      </w:r>
      <w:r w:rsidR="00712AE7" w:rsidRPr="00BE4982">
        <w:t>mode</w:t>
      </w:r>
      <w:r w:rsidR="00712AE7">
        <w:t>l.</w:t>
      </w:r>
      <w:r w:rsidR="00BE4982" w:rsidRPr="00BE4982">
        <w:t xml:space="preserve"> It includes built-in type casting, validation, query building, business logic hooks and more, out of the box.</w:t>
      </w:r>
    </w:p>
    <w:p w14:paraId="10FD066D" w14:textId="6EF65742" w:rsidR="00051A2F" w:rsidRDefault="00051A2F" w:rsidP="00D715BC">
      <w:r>
        <w:t>For this part of the project</w:t>
      </w:r>
      <w:r w:rsidR="00712AE7">
        <w:t>,</w:t>
      </w:r>
      <w:r>
        <w:t xml:space="preserve"> I had to initiate the project to create the JS packages and create the server with the database schema. Other technologies used and installed are express validator</w:t>
      </w:r>
      <w:r w:rsidR="001B3C37">
        <w:t xml:space="preserve"> and </w:t>
      </w:r>
      <w:proofErr w:type="spellStart"/>
      <w:r w:rsidR="001B3C37">
        <w:t>nodemon</w:t>
      </w:r>
      <w:proofErr w:type="spellEnd"/>
      <w:r w:rsidR="001B3C37">
        <w:t>,</w:t>
      </w:r>
      <w:r>
        <w:t xml:space="preserve"> </w:t>
      </w:r>
      <w:r w:rsidR="001B3C37">
        <w:t xml:space="preserve">I </w:t>
      </w:r>
      <w:r>
        <w:t xml:space="preserve">had </w:t>
      </w:r>
      <w:r w:rsidRPr="00051A2F">
        <w:t xml:space="preserve">to import </w:t>
      </w:r>
      <w:proofErr w:type="spellStart"/>
      <w:r w:rsidRPr="00051A2F">
        <w:t>dontenv</w:t>
      </w:r>
      <w:proofErr w:type="spellEnd"/>
      <w:r w:rsidRPr="00051A2F">
        <w:t xml:space="preserve"> library to be able to </w:t>
      </w:r>
      <w:proofErr w:type="gramStart"/>
      <w:r w:rsidRPr="00051A2F">
        <w:t>use .env</w:t>
      </w:r>
      <w:proofErr w:type="gramEnd"/>
    </w:p>
    <w:p w14:paraId="4627C170" w14:textId="63AB8EF0" w:rsidR="00D715BC" w:rsidRPr="00D715BC" w:rsidRDefault="008239A6" w:rsidP="00D715BC">
      <w:r>
        <w:t xml:space="preserve">Next week focus is to start </w:t>
      </w:r>
      <w:r w:rsidR="00051A2F">
        <w:t>working on</w:t>
      </w:r>
      <w:r w:rsidR="001B3C37">
        <w:t xml:space="preserve"> creating and</w:t>
      </w:r>
      <w:r w:rsidR="00051A2F">
        <w:t xml:space="preserve"> adding on the model Database side </w:t>
      </w:r>
      <w:r w:rsidR="001B3C37">
        <w:t>for the Products Categories, Produces and to create a Shopping Cart to hold Produces.</w:t>
      </w:r>
    </w:p>
    <w:p w14:paraId="023CF098" w14:textId="553D432E" w:rsidR="00D715BC" w:rsidRDefault="00D715BC" w:rsidP="00D715BC">
      <w:pPr>
        <w:pStyle w:val="Heading1"/>
      </w:pPr>
      <w:r w:rsidRPr="00A9678A">
        <w:t xml:space="preserve">Week </w:t>
      </w:r>
      <w:r>
        <w:t>1</w:t>
      </w:r>
      <w:r>
        <w:t>7</w:t>
      </w:r>
      <w:r w:rsidRPr="00A9678A">
        <w:t>:</w:t>
      </w:r>
      <w:r>
        <w:t xml:space="preserve"> 1</w:t>
      </w:r>
      <w:r>
        <w:t>8</w:t>
      </w:r>
      <w:r w:rsidRPr="00383A0E">
        <w:rPr>
          <w:vertAlign w:val="superscript"/>
        </w:rPr>
        <w:t>th</w:t>
      </w:r>
      <w:r>
        <w:t xml:space="preserve"> January</w:t>
      </w:r>
      <w:r w:rsidRPr="00A9678A">
        <w:t xml:space="preserve"> / </w:t>
      </w:r>
      <w:r>
        <w:t>24</w:t>
      </w:r>
      <w:r w:rsidRPr="00A9678A">
        <w:rPr>
          <w:vertAlign w:val="superscript"/>
        </w:rPr>
        <w:t>th</w:t>
      </w:r>
      <w:r w:rsidRPr="00A9678A">
        <w:t xml:space="preserve"> </w:t>
      </w:r>
      <w:r>
        <w:t>January</w:t>
      </w:r>
    </w:p>
    <w:p w14:paraId="76E6AED0" w14:textId="77777777" w:rsidR="00D715BC" w:rsidRDefault="00D715BC" w:rsidP="00D715BC"/>
    <w:p w14:paraId="0ACD593B" w14:textId="7224D16B" w:rsidR="00D715BC" w:rsidRDefault="00D715BC" w:rsidP="00D715BC">
      <w:r>
        <w:t>This week focus is to</w:t>
      </w:r>
      <w:r w:rsidR="001B3C37">
        <w:t xml:space="preserve"> add more data in my Database by creating Produces model, Category model, and the Cart.</w:t>
      </w:r>
    </w:p>
    <w:p w14:paraId="0982EE96" w14:textId="2D22A357" w:rsidR="000C3D8A" w:rsidRDefault="000C3D8A" w:rsidP="00D715BC">
      <w:r w:rsidRPr="000C3D8A">
        <w:t xml:space="preserve">Product creation was made on the </w:t>
      </w:r>
      <w:proofErr w:type="gramStart"/>
      <w:r w:rsidRPr="000C3D8A">
        <w:t>back-end</w:t>
      </w:r>
      <w:proofErr w:type="gramEnd"/>
      <w:r w:rsidRPr="000C3D8A">
        <w:t xml:space="preserve"> with the help of </w:t>
      </w:r>
      <w:proofErr w:type="spellStart"/>
      <w:r w:rsidRPr="000C3D8A">
        <w:t>multer</w:t>
      </w:r>
      <w:proofErr w:type="spellEnd"/>
      <w:r w:rsidRPr="000C3D8A">
        <w:t xml:space="preserve"> </w:t>
      </w:r>
      <w:proofErr w:type="spellStart"/>
      <w:r w:rsidRPr="000C3D8A">
        <w:t>npm</w:t>
      </w:r>
      <w:proofErr w:type="spellEnd"/>
      <w:r w:rsidRPr="000C3D8A">
        <w:t xml:space="preserve"> to use on the DB side: </w:t>
      </w:r>
      <w:proofErr w:type="spellStart"/>
      <w:r w:rsidRPr="000C3D8A">
        <w:t>npm</w:t>
      </w:r>
      <w:proofErr w:type="spellEnd"/>
      <w:r w:rsidRPr="000C3D8A">
        <w:t xml:space="preserve"> install –save </w:t>
      </w:r>
      <w:proofErr w:type="spellStart"/>
      <w:r w:rsidRPr="000C3D8A">
        <w:t>multer</w:t>
      </w:r>
      <w:proofErr w:type="spellEnd"/>
      <w:r w:rsidRPr="000C3D8A">
        <w:t xml:space="preserve"> and with </w:t>
      </w:r>
      <w:proofErr w:type="spellStart"/>
      <w:r w:rsidRPr="000C3D8A">
        <w:t>npm</w:t>
      </w:r>
      <w:proofErr w:type="spellEnd"/>
      <w:r w:rsidRPr="000C3D8A">
        <w:t xml:space="preserve"> install –save </w:t>
      </w:r>
      <w:proofErr w:type="spellStart"/>
      <w:r w:rsidRPr="000C3D8A">
        <w:t>shortid</w:t>
      </w:r>
      <w:proofErr w:type="spellEnd"/>
      <w:r w:rsidRPr="000C3D8A">
        <w:t xml:space="preserve"> to save files.</w:t>
      </w:r>
    </w:p>
    <w:p w14:paraId="24E0FDF9" w14:textId="1E4C44C1" w:rsidR="000C3D8A" w:rsidRDefault="000C3D8A" w:rsidP="00D715BC">
      <w:r w:rsidRPr="000C3D8A">
        <w:t xml:space="preserve">Creating the Category sections in </w:t>
      </w:r>
      <w:r w:rsidR="00712AE7">
        <w:t xml:space="preserve">the </w:t>
      </w:r>
      <w:proofErr w:type="gramStart"/>
      <w:r w:rsidRPr="000C3D8A">
        <w:t>back</w:t>
      </w:r>
      <w:r w:rsidR="00712AE7">
        <w:t>-</w:t>
      </w:r>
      <w:r w:rsidRPr="000C3D8A">
        <w:t>end</w:t>
      </w:r>
      <w:proofErr w:type="gramEnd"/>
      <w:r w:rsidRPr="000C3D8A">
        <w:t xml:space="preserve"> on DB and I am using </w:t>
      </w:r>
      <w:proofErr w:type="spellStart"/>
      <w:r w:rsidRPr="000C3D8A">
        <w:t>Slugify</w:t>
      </w:r>
      <w:proofErr w:type="spellEnd"/>
      <w:r w:rsidRPr="000C3D8A">
        <w:t xml:space="preserve"> library: </w:t>
      </w:r>
      <w:proofErr w:type="spellStart"/>
      <w:r w:rsidRPr="000C3D8A">
        <w:t>npm</w:t>
      </w:r>
      <w:proofErr w:type="spellEnd"/>
      <w:r w:rsidRPr="000C3D8A">
        <w:t xml:space="preserve"> install -- save </w:t>
      </w:r>
      <w:proofErr w:type="spellStart"/>
      <w:r w:rsidRPr="000C3D8A">
        <w:t>slugify</w:t>
      </w:r>
      <w:proofErr w:type="spellEnd"/>
      <w:r>
        <w:t xml:space="preserve">. The </w:t>
      </w:r>
      <w:r w:rsidR="00712AE7">
        <w:t>S</w:t>
      </w:r>
      <w:r>
        <w:t xml:space="preserve">hopping Cart was created </w:t>
      </w:r>
      <w:proofErr w:type="gramStart"/>
      <w:r>
        <w:t>too</w:t>
      </w:r>
      <w:proofErr w:type="gramEnd"/>
      <w:r>
        <w:t xml:space="preserve"> and it ca</w:t>
      </w:r>
      <w:r w:rsidR="00712AE7">
        <w:t>n</w:t>
      </w:r>
      <w:r>
        <w:t xml:space="preserve"> </w:t>
      </w:r>
      <w:r w:rsidR="00404DD8">
        <w:t>hold produces added by the user after they are sign</w:t>
      </w:r>
      <w:r w:rsidR="00712AE7">
        <w:t>ed in</w:t>
      </w:r>
      <w:r w:rsidR="00404DD8">
        <w:t>, the admin now can add produces and categories in the DB.</w:t>
      </w:r>
    </w:p>
    <w:p w14:paraId="2D8E24F5" w14:textId="5BD488D5" w:rsidR="00BE4982" w:rsidRPr="00D715BC" w:rsidRDefault="00BE4982" w:rsidP="00BE4982">
      <w:r>
        <w:t>Next week focus is to start my React.JS application for the Admin dashboard</w:t>
      </w:r>
      <w:r w:rsidR="00404DD8">
        <w:t xml:space="preserve"> and meet up with my project supervisor over the teams. </w:t>
      </w:r>
    </w:p>
    <w:p w14:paraId="64C4EE2C" w14:textId="0B9289C1" w:rsidR="00D715BC" w:rsidRDefault="00D715BC"/>
    <w:p w14:paraId="214E5AB4" w14:textId="07400F4D" w:rsidR="00D715BC" w:rsidRDefault="00D715BC" w:rsidP="00D715BC">
      <w:pPr>
        <w:pStyle w:val="Heading1"/>
      </w:pPr>
      <w:r w:rsidRPr="00A9678A">
        <w:t xml:space="preserve">Week </w:t>
      </w:r>
      <w:r>
        <w:t>1</w:t>
      </w:r>
      <w:r>
        <w:t>8</w:t>
      </w:r>
      <w:r w:rsidRPr="00A9678A">
        <w:t>:</w:t>
      </w:r>
      <w:r>
        <w:t xml:space="preserve"> </w:t>
      </w:r>
      <w:r>
        <w:t>25</w:t>
      </w:r>
      <w:r w:rsidRPr="00383A0E">
        <w:rPr>
          <w:vertAlign w:val="superscript"/>
        </w:rPr>
        <w:t>th</w:t>
      </w:r>
      <w:r>
        <w:t xml:space="preserve"> January</w:t>
      </w:r>
      <w:r w:rsidRPr="00A9678A">
        <w:t xml:space="preserve"> / </w:t>
      </w:r>
      <w:r>
        <w:t>31</w:t>
      </w:r>
      <w:r w:rsidRPr="00A9678A">
        <w:rPr>
          <w:vertAlign w:val="superscript"/>
        </w:rPr>
        <w:t>st</w:t>
      </w:r>
      <w:r w:rsidRPr="00A9678A">
        <w:t xml:space="preserve"> </w:t>
      </w:r>
      <w:r>
        <w:t>January</w:t>
      </w:r>
    </w:p>
    <w:p w14:paraId="55FA7B7D" w14:textId="77777777" w:rsidR="00D715BC" w:rsidRDefault="00D715BC" w:rsidP="00D715BC"/>
    <w:p w14:paraId="05604AEC" w14:textId="7A613094" w:rsidR="00D715BC" w:rsidRDefault="00D715BC" w:rsidP="00D715BC">
      <w:r>
        <w:t>This week focus is to</w:t>
      </w:r>
      <w:r w:rsidR="00051A2F">
        <w:t xml:space="preserve"> work on </w:t>
      </w:r>
      <w:r w:rsidR="00051A2F">
        <w:t>my React.JS application for the Admin dashboard</w:t>
      </w:r>
      <w:r w:rsidR="00404DD8">
        <w:t xml:space="preserve">, the front end and connected it with the back end that was created last week. </w:t>
      </w:r>
    </w:p>
    <w:p w14:paraId="7509B0E7" w14:textId="3C5E1D82" w:rsidR="00404DD8" w:rsidRDefault="00404DD8" w:rsidP="00404DD8">
      <w:r>
        <w:t>I c</w:t>
      </w:r>
      <w:r>
        <w:t>reat</w:t>
      </w:r>
      <w:r>
        <w:t>ed</w:t>
      </w:r>
      <w:r>
        <w:t xml:space="preserve"> a new React app</w:t>
      </w:r>
      <w:r>
        <w:t xml:space="preserve"> for the project called</w:t>
      </w:r>
      <w:r>
        <w:t xml:space="preserve"> </w:t>
      </w:r>
      <w:r>
        <w:t>A</w:t>
      </w:r>
      <w:r>
        <w:t xml:space="preserve">dmin </w:t>
      </w:r>
      <w:r>
        <w:t>D</w:t>
      </w:r>
      <w:r>
        <w:t xml:space="preserve">ashboard and with the help of Route as </w:t>
      </w:r>
      <w:r w:rsidR="00712AE7">
        <w:t xml:space="preserve">a </w:t>
      </w:r>
      <w:r>
        <w:t>logic component</w:t>
      </w:r>
      <w:r w:rsidR="00712AE7">
        <w:t>,</w:t>
      </w:r>
      <w:r>
        <w:t xml:space="preserve"> I will be able to navigate to the</w:t>
      </w:r>
      <w:r>
        <w:t xml:space="preserve"> Home,</w:t>
      </w:r>
      <w:r>
        <w:t xml:space="preserve"> </w:t>
      </w:r>
      <w:r>
        <w:t>Register and Login</w:t>
      </w:r>
      <w:r>
        <w:t xml:space="preserve"> page</w:t>
      </w:r>
      <w:r>
        <w:t xml:space="preserve">s.  Then I installed redux, </w:t>
      </w:r>
      <w:proofErr w:type="spellStart"/>
      <w:r>
        <w:t>thunk</w:t>
      </w:r>
      <w:proofErr w:type="spellEnd"/>
      <w:r>
        <w:t xml:space="preserve"> libraries and to be able to handle API calls as a centralized API I used</w:t>
      </w:r>
      <w:r w:rsidR="00712AE7">
        <w:t xml:space="preserve"> </w:t>
      </w:r>
      <w:r>
        <w:t xml:space="preserve">axion and </w:t>
      </w:r>
      <w:r w:rsidR="00712AE7">
        <w:t xml:space="preserve">to </w:t>
      </w:r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allow all </w:t>
      </w:r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URLs</w:t>
      </w:r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in between my </w:t>
      </w:r>
      <w:proofErr w:type="gramStart"/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apps(</w:t>
      </w:r>
      <w:proofErr w:type="gramEnd"/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like back end and front end for the moment) I used </w:t>
      </w:r>
      <w:proofErr w:type="spellStart"/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cors</w:t>
      </w:r>
      <w:proofErr w:type="spellEnd"/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library</w:t>
      </w:r>
      <w:r w:rsidR="00712AE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.</w:t>
      </w:r>
      <w:r>
        <w:t xml:space="preserve"> </w:t>
      </w:r>
    </w:p>
    <w:p w14:paraId="0FBB58E7" w14:textId="78F56875" w:rsidR="00D715BC" w:rsidRDefault="00712AE7">
      <w:r>
        <w:t xml:space="preserve">The Admin Dashboard connects to the back end and </w:t>
      </w:r>
      <w:r w:rsidRPr="00712AE7">
        <w:t>authenticate</w:t>
      </w:r>
      <w:r>
        <w:t>s the user and admins.</w:t>
      </w:r>
    </w:p>
    <w:p w14:paraId="79B54C22" w14:textId="1246086D" w:rsidR="00712AE7" w:rsidRDefault="00712AE7">
      <w:r>
        <w:t xml:space="preserve">The </w:t>
      </w:r>
      <w:r>
        <w:t xml:space="preserve">meeting </w:t>
      </w:r>
      <w:r>
        <w:t xml:space="preserve">hold on Wednesday with my project supervisor </w:t>
      </w:r>
      <w:r>
        <w:t>went well</w:t>
      </w:r>
      <w:r>
        <w:t xml:space="preserve"> and he suggested that I separate access to the admin dashboard by using user categories</w:t>
      </w:r>
      <w:r>
        <w:t>.</w:t>
      </w:r>
    </w:p>
    <w:p w14:paraId="66076F87" w14:textId="4DB8E67B" w:rsidR="00712AE7" w:rsidRDefault="00712AE7">
      <w:r>
        <w:t>Next week focus it will be in adding more functionality to the admin dashboard.</w:t>
      </w:r>
    </w:p>
    <w:sectPr w:rsidR="00712A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7YwNTUzNjc1szBT0lEKTi0uzszPAykwrAUA5crXrCwAAAA="/>
  </w:docVars>
  <w:rsids>
    <w:rsidRoot w:val="00D715BC"/>
    <w:rsid w:val="00051A2F"/>
    <w:rsid w:val="000C3D8A"/>
    <w:rsid w:val="000E0E55"/>
    <w:rsid w:val="001850A8"/>
    <w:rsid w:val="001B3C37"/>
    <w:rsid w:val="00320774"/>
    <w:rsid w:val="00404DD8"/>
    <w:rsid w:val="004C1E7B"/>
    <w:rsid w:val="006765FF"/>
    <w:rsid w:val="00712AE7"/>
    <w:rsid w:val="008239A6"/>
    <w:rsid w:val="00BE4982"/>
    <w:rsid w:val="00C01C36"/>
    <w:rsid w:val="00C37C81"/>
    <w:rsid w:val="00D715BC"/>
    <w:rsid w:val="00FF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2452E"/>
  <w15:chartTrackingRefBased/>
  <w15:docId w15:val="{295331F9-43E1-4053-ACE7-51035446C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982"/>
  </w:style>
  <w:style w:type="paragraph" w:styleId="Heading1">
    <w:name w:val="heading 1"/>
    <w:basedOn w:val="Normal"/>
    <w:next w:val="Normal"/>
    <w:link w:val="Heading1Char"/>
    <w:uiPriority w:val="9"/>
    <w:qFormat/>
    <w:rsid w:val="00D715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15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715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15B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1</cp:revision>
  <dcterms:created xsi:type="dcterms:W3CDTF">2021-01-31T13:37:00Z</dcterms:created>
  <dcterms:modified xsi:type="dcterms:W3CDTF">2021-01-31T16:15:00Z</dcterms:modified>
</cp:coreProperties>
</file>